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X26d24ed21c736a2366314a2f401d9e659bc62cf"/>
    <w:p>
      <w:pPr>
        <w:pStyle w:val="Heading1"/>
      </w:pPr>
      <w:r>
        <w:t xml:space="preserve">Internship Application Letter for Social Worker Position</w:t>
      </w:r>
    </w:p>
    <w:p>
      <w:pPr>
        <w:pStyle w:val="FirstParagraph"/>
      </w:pPr>
      <w:r>
        <w:rPr>
          <w:bCs/>
          <w:b/>
        </w:rPr>
        <w:t xml:space="preserve">Emily Rodriguez</w:t>
      </w:r>
      <w:r>
        <w:br/>
      </w:r>
      <w:r>
        <w:t xml:space="preserve">1234 Coral Way, Miami, FL 33145</w:t>
      </w:r>
      <w:r>
        <w:br/>
      </w:r>
      <w:r>
        <w:t xml:space="preserve">emily.rodriguez@email.com | (305) 555-7890</w:t>
      </w:r>
      <w:r>
        <w:br/>
      </w:r>
      <w:r>
        <w:t xml:space="preserve">October 26, 2023</w:t>
      </w:r>
    </w:p>
    <w:p>
      <w:pPr>
        <w:pStyle w:val="BodyText"/>
      </w:pPr>
      <w:r>
        <w:rPr>
          <w:bCs/>
          <w:b/>
        </w:rPr>
        <w:t xml:space="preserve">Ms. Alicia Thompson</w:t>
      </w:r>
      <w:r>
        <w:br/>
      </w:r>
      <w:r>
        <w:t xml:space="preserve">Director of Field Education</w:t>
      </w:r>
      <w:r>
        <w:br/>
      </w:r>
      <w:r>
        <w:t xml:space="preserve">Community Wellness Network</w:t>
      </w:r>
      <w:r>
        <w:br/>
      </w:r>
      <w:r>
        <w:t xml:space="preserve">789 Biscayne Boulevard, Suite 500</w:t>
      </w:r>
      <w:r>
        <w:br/>
      </w:r>
      <w:r>
        <w:t xml:space="preserve">Miami, FL 33132</w:t>
      </w:r>
    </w:p>
    <w:bookmarkStart w:id="20" w:name="dear-ms.-thompson"/>
    <w:p>
      <w:pPr>
        <w:pStyle w:val="Heading2"/>
      </w:pPr>
      <w:r>
        <w:t xml:space="preserve">Dear Ms. Thompson,</w:t>
      </w:r>
    </w:p>
    <w:p>
      <w:pPr>
        <w:pStyle w:val="FirstParagraph"/>
      </w:pPr>
      <w:r>
        <w:t xml:space="preserve">I am writing with profound enthusiasm to submit my Internship Application Letter for the Social Worker Intern position at Community Wellness Network in United States Miami, as advertised on your organization's career portal. As a dedicated final-year Social Work student at Florida International University with specialized training in community-based interventions and trauma-informed care, I have long admired Community Wellness Network's transformative work addressing systemic inequities in our vibrant but underserved neighborhoods. My academic journey, coupled with hands-on experiences serving Miami's diverse population, has prepared me to contribute meaningfully to your mission of fostering resilience across racial, economic, and cultural lines.</w:t>
      </w:r>
    </w:p>
    <w:p>
      <w:pPr>
        <w:pStyle w:val="BodyText"/>
      </w:pPr>
      <w:r>
        <w:t xml:space="preserve">My academic foundation includes rigorous coursework in Medical Social Work (3.8 GPA), Multicultural Practice (4.0), and Trauma Response Strategies – all directly applicable to Miami's complex social landscape. In my practicum at the Miami-Dade County Domestic Violence Center, I co-facilitated support groups for immigrant survivors of intimate partner violence while navigating language barriers through my bilingual Spanish-English proficiency. One pivotal moment involved coordinating with a Haitian community leader to develop culturally tailored safety plans for 15 clients, resulting in 87% retention rates in our follow-up services – a statistic that demonstrated how contextual understanding directly improves outcomes. This experience crystallized my commitment to the field: I realized that effective social work requires more than clinical skills; it demands humility, cultural intelligence, and relentless advocacy within the unique ecosystems of communities like those in United States Miami.</w:t>
      </w:r>
    </w:p>
    <w:p>
      <w:pPr>
        <w:pStyle w:val="BodyText"/>
      </w:pPr>
      <w:r>
        <w:t xml:space="preserve">Miami's demographic tapestry – where over 70% identify as Hispanic/Latino and we confront challenges from hurricane recovery to migrant support systems – makes this internship particularly compelling. I've actively engaged with these realities through volunteer work at Casa de Esperanza, a South Florida shelter for unaccompanied minors. There, I assisted in creating mental health resource guides for Central American families navigating complex asylum processes, which deepened my understanding of the intersectionality of immigration policies and community trauma. In our United States Miami context, where economic disparities are starkly visible between Wynwood's art galleries and Liberty City's food deserts, I've learned that social workers must be both compassionate advocates and systems navigators. My fieldwork at the Health Outreach Project further honed my ability to connect clients with resources like Medicaid enrollment assistance while addressing immediate needs like food insecurity – a skill directly transferable to your organization's community health initiatives.</w:t>
      </w:r>
    </w:p>
    <w:p>
      <w:pPr>
        <w:pStyle w:val="BodyText"/>
      </w:pPr>
      <w:r>
        <w:t xml:space="preserve">What particularly draws me to Community Wellness Network is your innovative "Neighborhood Resilience Hubs" model, which aligns perfectly with my belief that sustainable change begins at the community level. Your recent partnership with Miami-Dade's Department of Health on mental health first-aid training for teachers resonated deeply – it mirrors my own project developing a similar curriculum for P.S. 102 in Little Havana during my university field placement. I was honored to receive the FIU Social Work Student of the Year award for this initiative, which trained 45 educators to identify early signs of anxiety in students from trauma-affected backgrounds. This experience reinforced that social workers must bridge institutional gaps; as your intern, I aim to support similar cross-sector collaborations within your framework while learning from practitioners who have navigated Miami's unique cultural currents for decades.</w:t>
      </w:r>
    </w:p>
    <w:p>
      <w:pPr>
        <w:pStyle w:val="BodyText"/>
      </w:pPr>
      <w:r>
        <w:t xml:space="preserve">My approach embodies the core values you champion: cultural humility, evidence-based practice, and unwavering client-centered advocacy. In my academic thesis on "Trauma Responses in South Florida Refugee Populations," I analyzed data showing 68% of clients from Venezuelan migrant communities experienced secondary trauma from navigating Miami's complex service systems. This research drives my commitment to streamlining access – a principle I'd apply as your intern by assisting in developing multilingual resource databases for your intake team. Additionally, my volunteer facilitation of "Community Conversations" at Little Havana Library taught me to engage diverse stakeholders; one session with Cuban-American elders about elder care challenges directly informed our organization's new family support program, demonstrating how grassroots input shapes effective service design.</w:t>
      </w:r>
    </w:p>
    <w:p>
      <w:pPr>
        <w:pStyle w:val="BodyText"/>
      </w:pPr>
      <w:r>
        <w:t xml:space="preserve">I recognize that Miami's social work landscape demands exceptional adaptability – whether responding to hurricane aftermaths, economic shifts like the 2023 tourism downturn impacting hospitality workers, or evolving immigration policies. During my time at the Youth Outreach Center in Liberty City, I co-developed a crisis intervention protocol for teens experiencing housing instability after Hurricane Ian. This required rapid coordination with city officials, shelters, and schools – an exercise that strengthened my ability to maintain calm under pressure while ensuring client safety. As your Social Worker Intern, I will bring this same proactive resilience to assist with case management during our peak seasons when community needs surge.</w:t>
      </w:r>
    </w:p>
    <w:p>
      <w:pPr>
        <w:pStyle w:val="BodyText"/>
      </w:pPr>
      <w:r>
        <w:t xml:space="preserve">Community Wellness Network's reputation for creating dignified pathways out of poverty through holistic support has inspired my entire academic trajectory. I am eager to contribute my skills in community assessment, crisis intervention, and cross-cultural communication while learning from your team's decades of Miami-specific expertise. Your organization doesn't just address symptoms; you transform systems – a philosophy I will embody as your intern by supporting initiatives like the upcoming "Miami Strong" youth mentorship program focused on at-risk adolescents.</w:t>
      </w:r>
    </w:p>
    <w:p>
      <w:pPr>
        <w:pStyle w:val="BodyText"/>
      </w:pPr>
      <w:r>
        <w:t xml:space="preserve">Thank you for considering my Internship Application Letter. I have attached my resume and academic transcripts for your review, and would welcome the opportunity to discuss how my background in Miami community engagement aligns with your current projects. I am available for an interview at your earliest convenience and can be reached by phone or email within 24 hours. The privilege of serving alongside Community Wellness Network’s team in our city's most vibrant neighborhoods would be the culmination of my academic journey and a profound step toward becoming the kind of Social Worker Miami needs today.</w:t>
      </w:r>
    </w:p>
    <w:p>
      <w:pPr>
        <w:pStyle w:val="BodyText"/>
      </w:pPr>
      <w:r>
        <w:t xml:space="preserve">Sincerely,</w:t>
      </w:r>
    </w:p>
    <w:p>
      <w:pPr>
        <w:pStyle w:val="BodyText"/>
      </w:pPr>
      <w:r>
        <w:rPr>
          <w:bCs/>
          <w:b/>
        </w:rPr>
        <w:t xml:space="preserve">Emily Rodriguez</w:t>
      </w:r>
    </w:p>
    <w:p>
      <w:pPr>
        <w:pStyle w:val="BodyText"/>
      </w:pPr>
      <w:r>
        <w:rPr>
          <w:iCs/>
          <w:i/>
        </w:rPr>
        <w:t xml:space="preserve">This Internship Application Letter reflects my commitment to serving the diverse communities of United States Miami through culturally grounded social work practice. I am eager to apply my academic training and community-focused experiences to support Community Wellness Network's mission in one of America's most dynamic c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15T22:02:33Z</dcterms:created>
  <dcterms:modified xsi:type="dcterms:W3CDTF">2025-12-15T22:02:33Z</dcterms:modified>
</cp:coreProperties>
</file>

<file path=docProps/custom.xml><?xml version="1.0" encoding="utf-8"?>
<Properties xmlns="http://schemas.openxmlformats.org/officeDocument/2006/custom-properties" xmlns:vt="http://schemas.openxmlformats.org/officeDocument/2006/docPropsVTypes"/>
</file>